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62039" w14:textId="55B9C710" w:rsidR="00E11738" w:rsidRDefault="004D7275" w:rsidP="004D7275">
      <w:pPr>
        <w:pStyle w:val="Title"/>
        <w:rPr>
          <w:lang w:val="en-ID"/>
        </w:rPr>
      </w:pPr>
      <w:bookmarkStart w:id="0" w:name="_GoBack"/>
      <w:bookmarkEnd w:id="0"/>
      <w:r>
        <w:rPr>
          <w:lang w:val="en-ID"/>
        </w:rPr>
        <w:t xml:space="preserve">Lembar </w:t>
      </w:r>
      <w:r w:rsidR="00995936">
        <w:rPr>
          <w:lang w:val="en-ID"/>
        </w:rPr>
        <w:t>Praktikum</w:t>
      </w:r>
      <w:r w:rsidR="00AE629B">
        <w:rPr>
          <w:lang w:val="en-ID"/>
        </w:rPr>
        <w:t xml:space="preserve"> 0</w:t>
      </w:r>
      <w:r w:rsidR="00976822">
        <w:rPr>
          <w:lang w:val="en-ID"/>
        </w:rPr>
        <w:t>2</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2DF96185"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w:t>
      </w:r>
      <w:r w:rsidR="00976822">
        <w:rPr>
          <w:lang w:val="en-ID"/>
        </w:rPr>
        <w:t>Membuat Clas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38E14D2A" w:rsidR="00E77B30" w:rsidRDefault="00346EA9" w:rsidP="004D7275">
      <w:pPr>
        <w:pStyle w:val="ListParagraph"/>
        <w:numPr>
          <w:ilvl w:val="1"/>
          <w:numId w:val="1"/>
        </w:numPr>
        <w:rPr>
          <w:lang w:val="en-ID"/>
        </w:rPr>
      </w:pPr>
      <w:r>
        <w:rPr>
          <w:lang w:val="en-ID"/>
        </w:rPr>
        <w:t xml:space="preserve">Siswa dapat membuat </w:t>
      </w:r>
      <w:r w:rsidR="00976822">
        <w:rPr>
          <w:lang w:val="en-ID"/>
        </w:rPr>
        <w:t>class Java dengan struktur sederhana</w:t>
      </w:r>
    </w:p>
    <w:p w14:paraId="365A18DA" w14:textId="39F098BC" w:rsidR="00FE24C1" w:rsidRDefault="00FE24C1" w:rsidP="004D7275">
      <w:pPr>
        <w:pStyle w:val="ListParagraph"/>
        <w:numPr>
          <w:ilvl w:val="1"/>
          <w:numId w:val="1"/>
        </w:numPr>
        <w:rPr>
          <w:lang w:val="en-ID"/>
        </w:rPr>
      </w:pPr>
      <w:r>
        <w:rPr>
          <w:lang w:val="en-ID"/>
        </w:rPr>
        <w:t>Siswa dapat membuat object dari class yang telah dibuat</w:t>
      </w:r>
    </w:p>
    <w:p w14:paraId="6F715982" w14:textId="1A6C0968" w:rsidR="004D7275" w:rsidRDefault="004D7275" w:rsidP="004D7275">
      <w:pPr>
        <w:pBdr>
          <w:top w:val="single" w:sz="4" w:space="1" w:color="auto"/>
        </w:pBdr>
        <w:rPr>
          <w:lang w:val="en-ID"/>
        </w:rPr>
      </w:pPr>
    </w:p>
    <w:p w14:paraId="3DB19573" w14:textId="3F617EC9" w:rsidR="00976822" w:rsidRDefault="00976822" w:rsidP="004D7275">
      <w:pPr>
        <w:pBdr>
          <w:top w:val="single" w:sz="4" w:space="1" w:color="auto"/>
        </w:pBdr>
        <w:rPr>
          <w:lang w:val="en-ID"/>
        </w:rPr>
      </w:pPr>
      <w:r>
        <w:rPr>
          <w:lang w:val="en-ID"/>
        </w:rPr>
        <w:t>Untuk studi kasus dalam praktikum kali ini, kita akan membuat sebuah project aplikasi Java untuk menghitung luas dan keliling dari bangun datar.</w:t>
      </w:r>
    </w:p>
    <w:p w14:paraId="1A49BEF0" w14:textId="0A319782" w:rsidR="00976822" w:rsidRDefault="00976822" w:rsidP="00976822">
      <w:pPr>
        <w:pStyle w:val="Heading1"/>
        <w:rPr>
          <w:lang w:val="en-ID"/>
        </w:rPr>
      </w:pPr>
      <w:r>
        <w:rPr>
          <w:lang w:val="en-ID"/>
        </w:rPr>
        <w:t>Langkah Membuat Project</w:t>
      </w:r>
    </w:p>
    <w:p w14:paraId="2B8E1338" w14:textId="66D5FE8D" w:rsidR="00A6018A" w:rsidRDefault="00A6018A" w:rsidP="00A6018A">
      <w:pPr>
        <w:pStyle w:val="ListParagraph"/>
        <w:numPr>
          <w:ilvl w:val="0"/>
          <w:numId w:val="15"/>
        </w:numPr>
        <w:rPr>
          <w:lang w:val="en-ID"/>
        </w:rPr>
      </w:pPr>
      <w:r>
        <w:rPr>
          <w:lang w:val="en-ID"/>
        </w:rPr>
        <w:t>Buat project baru dengan nama ‘ProjectBangunDatar’</w:t>
      </w:r>
    </w:p>
    <w:p w14:paraId="3A9345EF" w14:textId="3EEEAC14" w:rsidR="00A6018A" w:rsidRDefault="00A6018A" w:rsidP="00A6018A">
      <w:pPr>
        <w:pStyle w:val="ListParagraph"/>
        <w:rPr>
          <w:lang w:val="en-ID"/>
        </w:rPr>
      </w:pPr>
    </w:p>
    <w:p w14:paraId="654C5554" w14:textId="7AFF7CCA" w:rsidR="00A6018A" w:rsidRDefault="00A6018A" w:rsidP="00A6018A">
      <w:pPr>
        <w:pStyle w:val="ListParagraph"/>
        <w:rPr>
          <w:lang w:val="en-ID"/>
        </w:rPr>
      </w:pPr>
      <w:r>
        <w:rPr>
          <w:noProof/>
        </w:rPr>
        <w:drawing>
          <wp:inline distT="0" distB="0" distL="0" distR="0" wp14:anchorId="17F5C6D9" wp14:editId="48BC4DBF">
            <wp:extent cx="3384550" cy="2184757"/>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08151" cy="2199991"/>
                    </a:xfrm>
                    <a:prstGeom prst="rect">
                      <a:avLst/>
                    </a:prstGeom>
                  </pic:spPr>
                </pic:pic>
              </a:graphicData>
            </a:graphic>
          </wp:inline>
        </w:drawing>
      </w:r>
    </w:p>
    <w:p w14:paraId="36633A82" w14:textId="14C676CA" w:rsidR="00A6018A" w:rsidRDefault="00A6018A" w:rsidP="00A6018A">
      <w:pPr>
        <w:pStyle w:val="ListParagraph"/>
        <w:rPr>
          <w:lang w:val="en-ID"/>
        </w:rPr>
      </w:pPr>
    </w:p>
    <w:p w14:paraId="1CC7DCEE" w14:textId="1AC0F8E9" w:rsidR="00A6018A" w:rsidRDefault="00A6018A" w:rsidP="00A6018A">
      <w:pPr>
        <w:pStyle w:val="ListParagraph"/>
        <w:rPr>
          <w:lang w:val="en-ID"/>
        </w:rPr>
      </w:pPr>
      <w:r>
        <w:rPr>
          <w:lang w:val="en-ID"/>
        </w:rPr>
        <w:t>Pastikan Create Main Class nya tercentang supaya otomatis membuat main classnya.</w:t>
      </w:r>
    </w:p>
    <w:p w14:paraId="56A62CD9" w14:textId="77777777" w:rsidR="00A6018A" w:rsidRDefault="00A6018A" w:rsidP="00A6018A">
      <w:pPr>
        <w:pStyle w:val="ListParagraph"/>
        <w:rPr>
          <w:lang w:val="en-ID"/>
        </w:rPr>
      </w:pPr>
    </w:p>
    <w:p w14:paraId="58A9029C" w14:textId="7F88EAF4" w:rsidR="00A6018A" w:rsidRDefault="00A6018A" w:rsidP="00A6018A">
      <w:pPr>
        <w:pStyle w:val="ListParagraph"/>
        <w:numPr>
          <w:ilvl w:val="0"/>
          <w:numId w:val="15"/>
        </w:numPr>
        <w:rPr>
          <w:lang w:val="en-ID"/>
        </w:rPr>
      </w:pPr>
      <w:r>
        <w:rPr>
          <w:lang w:val="en-ID"/>
        </w:rPr>
        <w:t>Hasil dari membuat project baru akan muncul struktur project sbb</w:t>
      </w:r>
    </w:p>
    <w:p w14:paraId="42AAA068" w14:textId="26D882BC" w:rsidR="00A6018A" w:rsidRDefault="00A6018A" w:rsidP="00A6018A">
      <w:pPr>
        <w:pStyle w:val="ListParagraph"/>
        <w:rPr>
          <w:lang w:val="en-ID"/>
        </w:rPr>
      </w:pPr>
    </w:p>
    <w:p w14:paraId="5B1C2EAD" w14:textId="6D8A7B8A" w:rsidR="00A6018A" w:rsidRDefault="00A6018A" w:rsidP="00A6018A">
      <w:pPr>
        <w:pStyle w:val="ListParagraph"/>
        <w:rPr>
          <w:lang w:val="en-ID"/>
        </w:rPr>
      </w:pPr>
      <w:r>
        <w:rPr>
          <w:noProof/>
        </w:rPr>
        <w:drawing>
          <wp:inline distT="0" distB="0" distL="0" distR="0" wp14:anchorId="74B252FE" wp14:editId="7826CFD5">
            <wp:extent cx="1949550" cy="9652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49550" cy="965250"/>
                    </a:xfrm>
                    <a:prstGeom prst="rect">
                      <a:avLst/>
                    </a:prstGeom>
                  </pic:spPr>
                </pic:pic>
              </a:graphicData>
            </a:graphic>
          </wp:inline>
        </w:drawing>
      </w:r>
    </w:p>
    <w:p w14:paraId="5F3B085D" w14:textId="04001E6F" w:rsidR="00976822" w:rsidRDefault="00976822" w:rsidP="00976822">
      <w:pPr>
        <w:pStyle w:val="Heading1"/>
        <w:rPr>
          <w:lang w:val="en-ID"/>
        </w:rPr>
      </w:pPr>
      <w:r>
        <w:rPr>
          <w:lang w:val="en-ID"/>
        </w:rPr>
        <w:lastRenderedPageBreak/>
        <w:t>Langkah Membuat Class</w:t>
      </w:r>
    </w:p>
    <w:p w14:paraId="139C4C23" w14:textId="429723F2" w:rsidR="00A6018A" w:rsidRDefault="00A6018A" w:rsidP="00A6018A">
      <w:pPr>
        <w:rPr>
          <w:lang w:val="en-ID"/>
        </w:rPr>
      </w:pPr>
      <w:r>
        <w:rPr>
          <w:lang w:val="en-ID"/>
        </w:rPr>
        <w:t>Misalkan kita akan membuat class salah satu bentuk bangun datar yaitu ‘PersegiPanjang’. Melalui class ini, nanti kita bisa membuat obyek persegi panjang dengan ukuran panjang dan lebar tertentu. Sekaligus kita bisa menentukan luas dan kelilingnya.</w:t>
      </w:r>
    </w:p>
    <w:p w14:paraId="3B4ADD98" w14:textId="01CABEEE" w:rsidR="00A6018A" w:rsidRDefault="00A6018A" w:rsidP="00A6018A">
      <w:pPr>
        <w:pStyle w:val="ListParagraph"/>
        <w:numPr>
          <w:ilvl w:val="0"/>
          <w:numId w:val="16"/>
        </w:numPr>
        <w:rPr>
          <w:lang w:val="en-ID"/>
        </w:rPr>
      </w:pPr>
      <w:r>
        <w:rPr>
          <w:lang w:val="en-ID"/>
        </w:rPr>
        <w:t>Tambahkan class baru di dalam package ‘projectbangundatar’</w:t>
      </w:r>
    </w:p>
    <w:p w14:paraId="284A0C6B" w14:textId="15F34A65" w:rsidR="00A6018A" w:rsidRDefault="00A6018A" w:rsidP="00A6018A">
      <w:pPr>
        <w:pStyle w:val="ListParagraph"/>
        <w:rPr>
          <w:lang w:val="en-ID"/>
        </w:rPr>
      </w:pPr>
      <w:r>
        <w:rPr>
          <w:noProof/>
        </w:rPr>
        <w:drawing>
          <wp:inline distT="0" distB="0" distL="0" distR="0" wp14:anchorId="40AA228B" wp14:editId="61871310">
            <wp:extent cx="3759200" cy="147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9298" cy="1482539"/>
                    </a:xfrm>
                    <a:prstGeom prst="rect">
                      <a:avLst/>
                    </a:prstGeom>
                  </pic:spPr>
                </pic:pic>
              </a:graphicData>
            </a:graphic>
          </wp:inline>
        </w:drawing>
      </w:r>
    </w:p>
    <w:p w14:paraId="3179C8A7" w14:textId="77777777" w:rsidR="00A6018A" w:rsidRDefault="00A6018A" w:rsidP="00A6018A">
      <w:pPr>
        <w:pStyle w:val="ListParagraph"/>
        <w:rPr>
          <w:lang w:val="en-ID"/>
        </w:rPr>
      </w:pPr>
    </w:p>
    <w:p w14:paraId="4AAFC3AB" w14:textId="53F25C33" w:rsidR="00A6018A" w:rsidRDefault="00A6018A" w:rsidP="00A6018A">
      <w:pPr>
        <w:pStyle w:val="ListParagraph"/>
        <w:numPr>
          <w:ilvl w:val="0"/>
          <w:numId w:val="16"/>
        </w:numPr>
        <w:rPr>
          <w:lang w:val="en-ID"/>
        </w:rPr>
      </w:pPr>
      <w:r>
        <w:rPr>
          <w:lang w:val="en-ID"/>
        </w:rPr>
        <w:t>Beri nama classnya dengan ‘PersegiPanjang’</w:t>
      </w:r>
    </w:p>
    <w:p w14:paraId="13C7EBA5" w14:textId="77A7C79E" w:rsidR="00A6018A" w:rsidRDefault="00A6018A" w:rsidP="00A6018A">
      <w:pPr>
        <w:pStyle w:val="ListParagraph"/>
        <w:rPr>
          <w:lang w:val="en-ID"/>
        </w:rPr>
      </w:pPr>
    </w:p>
    <w:p w14:paraId="7AA1FED1" w14:textId="4210BB80" w:rsidR="00A6018A" w:rsidRDefault="00A6018A" w:rsidP="00A6018A">
      <w:pPr>
        <w:pStyle w:val="ListParagraph"/>
        <w:rPr>
          <w:lang w:val="en-ID"/>
        </w:rPr>
      </w:pPr>
      <w:r>
        <w:rPr>
          <w:noProof/>
        </w:rPr>
        <w:drawing>
          <wp:inline distT="0" distB="0" distL="0" distR="0" wp14:anchorId="16F5E489" wp14:editId="39010866">
            <wp:extent cx="2857500" cy="20764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648"/>
                    <a:stretch/>
                  </pic:blipFill>
                  <pic:spPr bwMode="auto">
                    <a:xfrm>
                      <a:off x="0" y="0"/>
                      <a:ext cx="2870917" cy="2086174"/>
                    </a:xfrm>
                    <a:prstGeom prst="rect">
                      <a:avLst/>
                    </a:prstGeom>
                    <a:ln>
                      <a:noFill/>
                    </a:ln>
                    <a:extLst>
                      <a:ext uri="{53640926-AAD7-44D8-BBD7-CCE9431645EC}">
                        <a14:shadowObscured xmlns:a14="http://schemas.microsoft.com/office/drawing/2010/main"/>
                      </a:ext>
                    </a:extLst>
                  </pic:spPr>
                </pic:pic>
              </a:graphicData>
            </a:graphic>
          </wp:inline>
        </w:drawing>
      </w:r>
    </w:p>
    <w:p w14:paraId="714A8487" w14:textId="77777777" w:rsidR="00A6018A" w:rsidRDefault="00A6018A" w:rsidP="00A6018A">
      <w:pPr>
        <w:pStyle w:val="ListParagraph"/>
        <w:rPr>
          <w:lang w:val="en-ID"/>
        </w:rPr>
      </w:pPr>
    </w:p>
    <w:p w14:paraId="6E293E26" w14:textId="053B8A0F" w:rsidR="00A6018A" w:rsidRDefault="00A6018A" w:rsidP="00A6018A">
      <w:pPr>
        <w:pStyle w:val="ListParagraph"/>
        <w:numPr>
          <w:ilvl w:val="0"/>
          <w:numId w:val="16"/>
        </w:numPr>
        <w:rPr>
          <w:lang w:val="en-ID"/>
        </w:rPr>
      </w:pPr>
      <w:r>
        <w:rPr>
          <w:lang w:val="en-ID"/>
        </w:rPr>
        <w:t xml:space="preserve"> Selanjutnya akan diperoleh struktur project sbb:</w:t>
      </w:r>
    </w:p>
    <w:p w14:paraId="582C1AFE" w14:textId="28561C52" w:rsidR="00A6018A" w:rsidRDefault="00A6018A" w:rsidP="00A6018A">
      <w:pPr>
        <w:pStyle w:val="ListParagraph"/>
        <w:rPr>
          <w:lang w:val="en-ID"/>
        </w:rPr>
      </w:pPr>
      <w:r>
        <w:rPr>
          <w:noProof/>
        </w:rPr>
        <w:drawing>
          <wp:inline distT="0" distB="0" distL="0" distR="0" wp14:anchorId="42359B19" wp14:editId="1D8BF6E9">
            <wp:extent cx="1854295" cy="10922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54295" cy="1092256"/>
                    </a:xfrm>
                    <a:prstGeom prst="rect">
                      <a:avLst/>
                    </a:prstGeom>
                  </pic:spPr>
                </pic:pic>
              </a:graphicData>
            </a:graphic>
          </wp:inline>
        </w:drawing>
      </w:r>
    </w:p>
    <w:p w14:paraId="0A895135" w14:textId="50FD0272" w:rsidR="00FE24C1" w:rsidRDefault="00FE24C1" w:rsidP="00A6018A">
      <w:pPr>
        <w:pStyle w:val="ListParagraph"/>
        <w:rPr>
          <w:lang w:val="en-ID"/>
        </w:rPr>
      </w:pPr>
    </w:p>
    <w:p w14:paraId="15539EFE" w14:textId="710DC8E8" w:rsidR="00FE24C1" w:rsidRDefault="00FE24C1" w:rsidP="00A6018A">
      <w:pPr>
        <w:pStyle w:val="ListParagraph"/>
        <w:rPr>
          <w:lang w:val="en-ID"/>
        </w:rPr>
      </w:pPr>
      <w:r>
        <w:rPr>
          <w:lang w:val="en-ID"/>
        </w:rPr>
        <w:t>Dengan main classnya adalah ‘ProjectBangunDatar’.</w:t>
      </w:r>
    </w:p>
    <w:p w14:paraId="15758A7E" w14:textId="77777777" w:rsidR="009C0B8F" w:rsidRPr="009C0B8F" w:rsidRDefault="009C0B8F" w:rsidP="009C0B8F">
      <w:pPr>
        <w:rPr>
          <w:lang w:val="en-ID"/>
        </w:rPr>
      </w:pPr>
      <w:r w:rsidRPr="009C0B8F">
        <w:rPr>
          <w:lang w:val="en-ID"/>
        </w:rPr>
        <w:t>Selanjutnya kita akan membuat struktur dari class ‘PersegiPanjang’ yang sudah dibuat, dengan deskripsi sbb:</w:t>
      </w:r>
    </w:p>
    <w:p w14:paraId="3E812768" w14:textId="77777777" w:rsidR="009C0B8F" w:rsidRDefault="009C0B8F" w:rsidP="009C0B8F">
      <w:pPr>
        <w:rPr>
          <w:b/>
          <w:bCs/>
          <w:lang w:val="en-ID"/>
        </w:rPr>
      </w:pPr>
      <w:r w:rsidRPr="009C0B8F">
        <w:rPr>
          <w:b/>
          <w:bCs/>
          <w:lang w:val="en-ID"/>
        </w:rPr>
        <w:t>Atribut:</w:t>
      </w:r>
    </w:p>
    <w:p w14:paraId="0ABDECB0" w14:textId="77777777" w:rsidR="009C0B8F" w:rsidRPr="009C0B8F" w:rsidRDefault="009C0B8F" w:rsidP="009C0B8F">
      <w:pPr>
        <w:pStyle w:val="ListParagraph"/>
        <w:numPr>
          <w:ilvl w:val="0"/>
          <w:numId w:val="20"/>
        </w:numPr>
        <w:rPr>
          <w:b/>
          <w:bCs/>
          <w:lang w:val="en-ID"/>
        </w:rPr>
      </w:pPr>
      <w:r w:rsidRPr="009C0B8F">
        <w:rPr>
          <w:lang w:val="en-ID"/>
        </w:rPr>
        <w:lastRenderedPageBreak/>
        <w:t>panjang: menyatakan ukuran panjang dari persegi panjang (bertipe data integer)</w:t>
      </w:r>
    </w:p>
    <w:p w14:paraId="255DB948" w14:textId="50CE05B6" w:rsidR="009C0B8F" w:rsidRPr="009C0B8F" w:rsidRDefault="009C0B8F" w:rsidP="009C0B8F">
      <w:pPr>
        <w:pStyle w:val="ListParagraph"/>
        <w:numPr>
          <w:ilvl w:val="0"/>
          <w:numId w:val="20"/>
        </w:numPr>
        <w:rPr>
          <w:b/>
          <w:bCs/>
          <w:lang w:val="en-ID"/>
        </w:rPr>
      </w:pPr>
      <w:r w:rsidRPr="009C0B8F">
        <w:rPr>
          <w:lang w:val="en-ID"/>
        </w:rPr>
        <w:t>lebar: menyatakan ukuran lebar dari persegi panjang (bertipe data integer)</w:t>
      </w:r>
    </w:p>
    <w:p w14:paraId="28E92529" w14:textId="77777777" w:rsidR="009C0B8F" w:rsidRDefault="009C0B8F" w:rsidP="009C0B8F">
      <w:pPr>
        <w:rPr>
          <w:b/>
          <w:bCs/>
          <w:lang w:val="en-ID"/>
        </w:rPr>
      </w:pPr>
      <w:r w:rsidRPr="009C0B8F">
        <w:rPr>
          <w:b/>
          <w:bCs/>
          <w:lang w:val="en-ID"/>
        </w:rPr>
        <w:t>Methods:</w:t>
      </w:r>
    </w:p>
    <w:p w14:paraId="15B7334B" w14:textId="77777777" w:rsidR="009C0B8F" w:rsidRDefault="009C0B8F" w:rsidP="009C0B8F">
      <w:pPr>
        <w:pStyle w:val="ListParagraph"/>
        <w:numPr>
          <w:ilvl w:val="0"/>
          <w:numId w:val="21"/>
        </w:numPr>
        <w:ind w:left="709" w:hanging="283"/>
        <w:rPr>
          <w:lang w:val="en-ID"/>
        </w:rPr>
      </w:pPr>
      <w:r w:rsidRPr="009C0B8F">
        <w:rPr>
          <w:lang w:val="en-ID"/>
        </w:rPr>
        <w:t>hitungLuas(): untuk menghitung luas persegi panjang dan menampilkan luasnya</w:t>
      </w:r>
    </w:p>
    <w:p w14:paraId="761DECAB" w14:textId="2B52774B" w:rsidR="009C0B8F" w:rsidRPr="009C0B8F" w:rsidRDefault="009C0B8F" w:rsidP="009C0B8F">
      <w:pPr>
        <w:pStyle w:val="ListParagraph"/>
        <w:numPr>
          <w:ilvl w:val="0"/>
          <w:numId w:val="21"/>
        </w:numPr>
        <w:ind w:left="709" w:hanging="283"/>
        <w:rPr>
          <w:lang w:val="en-ID"/>
        </w:rPr>
      </w:pPr>
      <w:r w:rsidRPr="009C0B8F">
        <w:rPr>
          <w:lang w:val="en-ID"/>
        </w:rPr>
        <w:t>hitungKeliling(): untuk menghitung keliling persegi panjang dan menampilkan kelilingnya</w:t>
      </w:r>
    </w:p>
    <w:p w14:paraId="750D5428" w14:textId="77777777" w:rsidR="009C0B8F" w:rsidRPr="009C0B8F" w:rsidRDefault="009C0B8F" w:rsidP="009C0B8F">
      <w:pPr>
        <w:rPr>
          <w:lang w:val="en-ID"/>
        </w:rPr>
      </w:pPr>
      <w:r w:rsidRPr="009C0B8F">
        <w:rPr>
          <w:lang w:val="en-ID"/>
        </w:rPr>
        <w:t>Silakan modifikasi class ‘PersegiPanjang’ menjadi seperti berikut ini</w:t>
      </w:r>
    </w:p>
    <w:p w14:paraId="1B626776"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public class PersegiPanjang {</w:t>
      </w:r>
    </w:p>
    <w:p w14:paraId="2927E71F"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 atribut</w:t>
      </w:r>
    </w:p>
    <w:p w14:paraId="7ADA4E26"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23F5095C"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int panjang;</w:t>
      </w:r>
    </w:p>
    <w:p w14:paraId="0A74C426"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int lebar;</w:t>
      </w:r>
    </w:p>
    <w:p w14:paraId="3C95A259"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5382012E"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 methods</w:t>
      </w:r>
    </w:p>
    <w:p w14:paraId="3D741B2D"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2A43628B"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void hitungLuas(){</w:t>
      </w:r>
    </w:p>
    <w:p w14:paraId="76283620"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int luas = this.panjang * this.lebar;</w:t>
      </w:r>
    </w:p>
    <w:p w14:paraId="7FB15C56"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System.out.println("Luas: " + luas + " satuan luas");</w:t>
      </w:r>
    </w:p>
    <w:p w14:paraId="5230530A"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22EE93F5"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35AED201"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void hitungKeliling(){</w:t>
      </w:r>
    </w:p>
    <w:p w14:paraId="0EBB4C74"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int keliling = 2 * (this.lebar + this.panjang);</w:t>
      </w:r>
    </w:p>
    <w:p w14:paraId="4270BAAF"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System.out.println("Keliling: " + keliling + " satuan panjang");</w:t>
      </w:r>
    </w:p>
    <w:p w14:paraId="79B69C6B"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6D9BB4B2" w14:textId="77777777"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 xml:space="preserve">    </w:t>
      </w:r>
    </w:p>
    <w:p w14:paraId="0C08F456" w14:textId="09700C60" w:rsidR="009C0B8F" w:rsidRPr="009C0B8F" w:rsidRDefault="009C0B8F" w:rsidP="009C0B8F">
      <w:pPr>
        <w:pStyle w:val="NoSpacing"/>
        <w:rPr>
          <w:rFonts w:ascii="Courier New" w:hAnsi="Courier New" w:cs="Courier New"/>
          <w:sz w:val="20"/>
          <w:szCs w:val="20"/>
          <w:lang w:val="en-ID"/>
        </w:rPr>
      </w:pPr>
      <w:r w:rsidRPr="009C0B8F">
        <w:rPr>
          <w:rFonts w:ascii="Courier New" w:hAnsi="Courier New" w:cs="Courier New"/>
          <w:sz w:val="20"/>
          <w:szCs w:val="20"/>
          <w:lang w:val="en-ID"/>
        </w:rPr>
        <w:t>}</w:t>
      </w:r>
    </w:p>
    <w:p w14:paraId="15FCA09D" w14:textId="30377CD1" w:rsidR="00976822" w:rsidRDefault="00976822" w:rsidP="00976822">
      <w:pPr>
        <w:pStyle w:val="Heading1"/>
        <w:rPr>
          <w:lang w:val="en-ID"/>
        </w:rPr>
      </w:pPr>
      <w:r>
        <w:rPr>
          <w:lang w:val="en-ID"/>
        </w:rPr>
        <w:t>Langkah Menggunakan Class</w:t>
      </w:r>
    </w:p>
    <w:p w14:paraId="5BBC3D15" w14:textId="41C04CC0" w:rsidR="009C0B8F" w:rsidRDefault="009C0B8F" w:rsidP="009C0B8F">
      <w:pPr>
        <w:rPr>
          <w:lang w:val="en-ID"/>
        </w:rPr>
      </w:pPr>
      <w:r>
        <w:rPr>
          <w:lang w:val="en-ID"/>
        </w:rPr>
        <w:t>Setelah class ‘PersegiPanjang’ dibuat, kita bisa menggunakannya di class lain di mana saja, termasuk di main classnya. Kita akan menggunakan class ‘PersegiPanjang’ ini di dalam main class untuk membuat obyek di dalamnya guna menghitung luas dan keliling dari persegi panjang berikut ini:</w:t>
      </w:r>
    </w:p>
    <w:p w14:paraId="5005F864" w14:textId="361FD633" w:rsidR="009C0B8F" w:rsidRDefault="009C0B8F" w:rsidP="009C0B8F">
      <w:pPr>
        <w:pStyle w:val="ListParagraph"/>
        <w:numPr>
          <w:ilvl w:val="0"/>
          <w:numId w:val="22"/>
        </w:numPr>
        <w:rPr>
          <w:lang w:val="en-ID"/>
        </w:rPr>
      </w:pPr>
      <w:r>
        <w:rPr>
          <w:lang w:val="en-ID"/>
        </w:rPr>
        <w:t>Persegi panjang A</w:t>
      </w:r>
    </w:p>
    <w:p w14:paraId="7E693CBD" w14:textId="21AE85DA" w:rsidR="009C0B8F" w:rsidRDefault="009C0B8F" w:rsidP="009C0B8F">
      <w:pPr>
        <w:pStyle w:val="ListParagraph"/>
        <w:rPr>
          <w:lang w:val="en-ID"/>
        </w:rPr>
      </w:pPr>
      <w:r>
        <w:rPr>
          <w:lang w:val="en-ID"/>
        </w:rPr>
        <w:t>Panjang: 10 satuan panjang</w:t>
      </w:r>
    </w:p>
    <w:p w14:paraId="3F51B6B7" w14:textId="3872C9C2" w:rsidR="009C0B8F" w:rsidRDefault="009C0B8F" w:rsidP="009C0B8F">
      <w:pPr>
        <w:pStyle w:val="ListParagraph"/>
        <w:rPr>
          <w:lang w:val="en-ID"/>
        </w:rPr>
      </w:pPr>
      <w:r>
        <w:rPr>
          <w:lang w:val="en-ID"/>
        </w:rPr>
        <w:t>Lebar: 7 satuan panjang</w:t>
      </w:r>
    </w:p>
    <w:p w14:paraId="094D452F" w14:textId="11884BA4" w:rsidR="009C0B8F" w:rsidRDefault="009C0B8F" w:rsidP="009C0B8F">
      <w:pPr>
        <w:pStyle w:val="ListParagraph"/>
        <w:numPr>
          <w:ilvl w:val="0"/>
          <w:numId w:val="22"/>
        </w:numPr>
        <w:rPr>
          <w:lang w:val="en-ID"/>
        </w:rPr>
      </w:pPr>
      <w:r>
        <w:rPr>
          <w:lang w:val="en-ID"/>
        </w:rPr>
        <w:t>Persegi panjang B</w:t>
      </w:r>
      <w:r>
        <w:rPr>
          <w:lang w:val="en-ID"/>
        </w:rPr>
        <w:br/>
        <w:t>Panjang: 14 satuan panjang</w:t>
      </w:r>
      <w:r>
        <w:rPr>
          <w:lang w:val="en-ID"/>
        </w:rPr>
        <w:br/>
        <w:t>Lebar: 9 satuan panjang</w:t>
      </w:r>
    </w:p>
    <w:p w14:paraId="34CA90FF" w14:textId="2BB3C7EE" w:rsidR="009C0B8F" w:rsidRDefault="009C0B8F" w:rsidP="009C0B8F">
      <w:pPr>
        <w:rPr>
          <w:lang w:val="en-ID"/>
        </w:rPr>
      </w:pPr>
      <w:r>
        <w:rPr>
          <w:lang w:val="en-ID"/>
        </w:rPr>
        <w:t>Untuk melakukan hal di atas, modifikasilah main class nya sbb:</w:t>
      </w:r>
    </w:p>
    <w:p w14:paraId="04EB3BB5"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public class ProjectBangunDatar {</w:t>
      </w:r>
    </w:p>
    <w:p w14:paraId="4F5E3305" w14:textId="77777777" w:rsidR="00FE24C1" w:rsidRPr="00FE24C1" w:rsidRDefault="00FE24C1" w:rsidP="00FE24C1">
      <w:pPr>
        <w:pStyle w:val="NoSpacing"/>
        <w:rPr>
          <w:rFonts w:ascii="Courier New" w:hAnsi="Courier New" w:cs="Courier New"/>
          <w:sz w:val="20"/>
          <w:szCs w:val="20"/>
          <w:lang w:val="en-ID"/>
        </w:rPr>
      </w:pPr>
    </w:p>
    <w:p w14:paraId="044915B4"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public static void main(String[] args) {</w:t>
      </w:r>
    </w:p>
    <w:p w14:paraId="02D25F67"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5BA2B10F"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 membuat obyek persegi panjang A</w:t>
      </w:r>
    </w:p>
    <w:p w14:paraId="0B6F6099"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PersegiPanjang A = new PersegiPanjang();</w:t>
      </w:r>
    </w:p>
    <w:p w14:paraId="4AD99763"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18918796"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lastRenderedPageBreak/>
        <w:t xml:space="preserve">        // memberi nilai atribut panjang &amp; lebar dari A</w:t>
      </w:r>
    </w:p>
    <w:p w14:paraId="220B3812"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A.panjang = 10;</w:t>
      </w:r>
    </w:p>
    <w:p w14:paraId="2372D552"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A.lebar = 7;</w:t>
      </w:r>
    </w:p>
    <w:p w14:paraId="076E68E9"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31BB5603"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 menghitung luas dan keliling dari A</w:t>
      </w:r>
    </w:p>
    <w:p w14:paraId="7ADF80BC"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A.hitungLuas();</w:t>
      </w:r>
    </w:p>
    <w:p w14:paraId="6B5AAFB8"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A.hitungKeliling();</w:t>
      </w:r>
    </w:p>
    <w:p w14:paraId="111416C4"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4ABA067D"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 membuat obyek persegi panjang B</w:t>
      </w:r>
    </w:p>
    <w:p w14:paraId="5D97C678"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PersegiPanjang B = new PersegiPanjang();</w:t>
      </w:r>
    </w:p>
    <w:p w14:paraId="22A5DA5D"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4FB6E36C"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 memberi nilai atribut panjang &amp; lebar dari B</w:t>
      </w:r>
    </w:p>
    <w:p w14:paraId="363F8492"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B.panjang = 14;</w:t>
      </w:r>
    </w:p>
    <w:p w14:paraId="3DCDA2D1"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B.lebar = 9;</w:t>
      </w:r>
    </w:p>
    <w:p w14:paraId="14EBF43C"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3B056023"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 menghitung luas dan keliling dari B</w:t>
      </w:r>
    </w:p>
    <w:p w14:paraId="5845FD59"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B.hitungLuas();</w:t>
      </w:r>
    </w:p>
    <w:p w14:paraId="101528FC"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B.hitungKeliling();</w:t>
      </w:r>
    </w:p>
    <w:p w14:paraId="16D2035F"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11D8135B"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296B343F" w14:textId="77777777" w:rsidR="00FE24C1" w:rsidRPr="00FE24C1"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 xml:space="preserve">    </w:t>
      </w:r>
    </w:p>
    <w:p w14:paraId="2B09C70F" w14:textId="5E203E82" w:rsidR="009C0B8F" w:rsidRDefault="00FE24C1" w:rsidP="00FE24C1">
      <w:pPr>
        <w:pStyle w:val="NoSpacing"/>
        <w:rPr>
          <w:rFonts w:ascii="Courier New" w:hAnsi="Courier New" w:cs="Courier New"/>
          <w:sz w:val="20"/>
          <w:szCs w:val="20"/>
          <w:lang w:val="en-ID"/>
        </w:rPr>
      </w:pPr>
      <w:r w:rsidRPr="00FE24C1">
        <w:rPr>
          <w:rFonts w:ascii="Courier New" w:hAnsi="Courier New" w:cs="Courier New"/>
          <w:sz w:val="20"/>
          <w:szCs w:val="20"/>
          <w:lang w:val="en-ID"/>
        </w:rPr>
        <w:t>}</w:t>
      </w:r>
    </w:p>
    <w:p w14:paraId="160AF5BE" w14:textId="3D823ECF" w:rsidR="00FE24C1" w:rsidRDefault="00FE24C1" w:rsidP="00FE24C1">
      <w:pPr>
        <w:pStyle w:val="NoSpacing"/>
        <w:rPr>
          <w:rFonts w:ascii="Courier New" w:hAnsi="Courier New" w:cs="Courier New"/>
          <w:sz w:val="20"/>
          <w:szCs w:val="20"/>
          <w:lang w:val="en-ID"/>
        </w:rPr>
      </w:pPr>
    </w:p>
    <w:p w14:paraId="48B05B4C" w14:textId="50E0C392" w:rsidR="00FE24C1" w:rsidRPr="00FE24C1" w:rsidRDefault="00FE24C1" w:rsidP="00FE24C1">
      <w:pPr>
        <w:rPr>
          <w:lang w:val="en-ID"/>
        </w:rPr>
      </w:pPr>
      <w:r>
        <w:rPr>
          <w:lang w:val="en-ID"/>
        </w:rPr>
        <w:t>Selanjutnya jalankan program, dan amati hasilnya apakah outputnya sudah benar atau tidak.</w:t>
      </w:r>
    </w:p>
    <w:p w14:paraId="5C68C137" w14:textId="59BB9134" w:rsidR="00976822" w:rsidRDefault="00E86A18" w:rsidP="00976822">
      <w:pPr>
        <w:pStyle w:val="Heading1"/>
        <w:rPr>
          <w:lang w:val="en-ID"/>
        </w:rPr>
      </w:pPr>
      <w:r>
        <w:rPr>
          <w:lang w:val="en-ID"/>
        </w:rPr>
        <w:t>Latihan</w:t>
      </w:r>
    </w:p>
    <w:p w14:paraId="0BBE5794" w14:textId="13722B49" w:rsidR="00FE24C1" w:rsidRDefault="00FE24C1" w:rsidP="00FE24C1">
      <w:pPr>
        <w:pStyle w:val="ListParagraph"/>
        <w:numPr>
          <w:ilvl w:val="0"/>
          <w:numId w:val="23"/>
        </w:numPr>
        <w:rPr>
          <w:lang w:val="en-ID"/>
        </w:rPr>
      </w:pPr>
      <w:r>
        <w:rPr>
          <w:lang w:val="en-ID"/>
        </w:rPr>
        <w:t>Gunakan class ‘PersegiPanjang’ untuk menghitung</w:t>
      </w:r>
      <w:r w:rsidR="00587304">
        <w:rPr>
          <w:lang w:val="en-ID"/>
        </w:rPr>
        <w:t xml:space="preserve"> luas dan keliling dari</w:t>
      </w:r>
      <w:r>
        <w:rPr>
          <w:lang w:val="en-ID"/>
        </w:rPr>
        <w:t xml:space="preserve"> 2 buah persegi panjang lainnya yaitu C dan D dengan spesifikasi sbb:</w:t>
      </w:r>
    </w:p>
    <w:p w14:paraId="0B25353D" w14:textId="77777777" w:rsidR="00FE24C1" w:rsidRDefault="00FE24C1" w:rsidP="00FE24C1">
      <w:pPr>
        <w:pStyle w:val="ListParagraph"/>
        <w:numPr>
          <w:ilvl w:val="1"/>
          <w:numId w:val="22"/>
        </w:numPr>
        <w:rPr>
          <w:lang w:val="en-ID"/>
        </w:rPr>
      </w:pPr>
      <w:r>
        <w:rPr>
          <w:lang w:val="en-ID"/>
        </w:rPr>
        <w:t>Persegi panjang C:</w:t>
      </w:r>
    </w:p>
    <w:p w14:paraId="14E6594A" w14:textId="153A6955" w:rsidR="00FE24C1" w:rsidRDefault="00FE24C1" w:rsidP="00FE24C1">
      <w:pPr>
        <w:pStyle w:val="ListParagraph"/>
        <w:ind w:left="1440"/>
        <w:rPr>
          <w:lang w:val="en-ID"/>
        </w:rPr>
      </w:pPr>
      <w:r>
        <w:rPr>
          <w:lang w:val="en-ID"/>
        </w:rPr>
        <w:t>Panjang: 17</w:t>
      </w:r>
      <w:r w:rsidR="00587304">
        <w:rPr>
          <w:lang w:val="en-ID"/>
        </w:rPr>
        <w:t>, Lebar: 8</w:t>
      </w:r>
      <w:r>
        <w:rPr>
          <w:lang w:val="en-ID"/>
        </w:rPr>
        <w:t xml:space="preserve"> </w:t>
      </w:r>
    </w:p>
    <w:p w14:paraId="489C2C4F" w14:textId="41339ADC" w:rsidR="00FE24C1" w:rsidRDefault="00FE24C1" w:rsidP="00FE24C1">
      <w:pPr>
        <w:pStyle w:val="ListParagraph"/>
        <w:numPr>
          <w:ilvl w:val="1"/>
          <w:numId w:val="22"/>
        </w:numPr>
        <w:rPr>
          <w:lang w:val="en-ID"/>
        </w:rPr>
      </w:pPr>
      <w:r>
        <w:rPr>
          <w:lang w:val="en-ID"/>
        </w:rPr>
        <w:t>Persegi panjang D:</w:t>
      </w:r>
      <w:r w:rsidR="00587304">
        <w:rPr>
          <w:lang w:val="en-ID"/>
        </w:rPr>
        <w:br/>
        <w:t>Panjang: 26, Lebar: 14</w:t>
      </w:r>
    </w:p>
    <w:p w14:paraId="39CAD979" w14:textId="53790240" w:rsidR="00FE24C1" w:rsidRDefault="00A76DB8" w:rsidP="00FE24C1">
      <w:pPr>
        <w:pStyle w:val="ListParagraph"/>
        <w:numPr>
          <w:ilvl w:val="0"/>
          <w:numId w:val="23"/>
        </w:numPr>
        <w:rPr>
          <w:lang w:val="en-ID"/>
        </w:rPr>
      </w:pPr>
      <w:r>
        <w:rPr>
          <w:lang w:val="en-ID"/>
        </w:rPr>
        <w:t xml:space="preserve">Buatlah class baru dengan nama ‘Lingkaran’ di dalam package ‘projectbangundatar’, yang di dalamnya terdapat atribut ‘jejari’ bertipe data integer, dan methods hitungLuas() untuk menghitung luas lingkaran dan hitungKeliling() untuk menghitung panjang keliling lingkaran. </w:t>
      </w:r>
      <w:r>
        <w:rPr>
          <w:lang w:val="en-ID"/>
        </w:rPr>
        <w:br/>
      </w:r>
      <w:r>
        <w:rPr>
          <w:lang w:val="en-ID"/>
        </w:rPr>
        <w:br/>
        <w:t xml:space="preserve">Keterangan: tipe data yang digunakan untuk menyatakan nilai luas dan keliling lingkaran adalah </w:t>
      </w:r>
      <w:r w:rsidRPr="00A76DB8">
        <w:rPr>
          <w:b/>
          <w:bCs/>
          <w:lang w:val="en-ID"/>
        </w:rPr>
        <w:t>double</w:t>
      </w:r>
      <w:r>
        <w:rPr>
          <w:lang w:val="en-ID"/>
        </w:rPr>
        <w:t>.</w:t>
      </w:r>
    </w:p>
    <w:p w14:paraId="217162E1" w14:textId="5FF5AFD5" w:rsidR="00A76DB8" w:rsidRDefault="00A76DB8" w:rsidP="00FE24C1">
      <w:pPr>
        <w:pStyle w:val="ListParagraph"/>
        <w:numPr>
          <w:ilvl w:val="0"/>
          <w:numId w:val="23"/>
        </w:numPr>
        <w:rPr>
          <w:lang w:val="en-ID"/>
        </w:rPr>
      </w:pPr>
      <w:r>
        <w:rPr>
          <w:lang w:val="en-ID"/>
        </w:rPr>
        <w:t>Gunakan class ‘Lingkaran’ yang telah dibuat untuk menghitung luas dan keliling lingkaran berikut ini:</w:t>
      </w:r>
    </w:p>
    <w:p w14:paraId="6F676015" w14:textId="4D18ADE0" w:rsidR="00A76DB8" w:rsidRDefault="00A76DB8" w:rsidP="00A76DB8">
      <w:pPr>
        <w:pStyle w:val="ListParagraph"/>
        <w:numPr>
          <w:ilvl w:val="1"/>
          <w:numId w:val="22"/>
        </w:numPr>
        <w:rPr>
          <w:lang w:val="en-ID"/>
        </w:rPr>
      </w:pPr>
      <w:r>
        <w:rPr>
          <w:lang w:val="en-ID"/>
        </w:rPr>
        <w:t xml:space="preserve">Lingkaran L1: </w:t>
      </w:r>
      <w:r>
        <w:rPr>
          <w:lang w:val="en-ID"/>
        </w:rPr>
        <w:br/>
        <w:t>jejari: 6</w:t>
      </w:r>
    </w:p>
    <w:p w14:paraId="46D3500D" w14:textId="064D95A6" w:rsidR="00A76DB8" w:rsidRDefault="00A76DB8" w:rsidP="00A76DB8">
      <w:pPr>
        <w:pStyle w:val="ListParagraph"/>
        <w:numPr>
          <w:ilvl w:val="1"/>
          <w:numId w:val="22"/>
        </w:numPr>
        <w:rPr>
          <w:lang w:val="en-ID"/>
        </w:rPr>
      </w:pPr>
      <w:r>
        <w:rPr>
          <w:lang w:val="en-ID"/>
        </w:rPr>
        <w:t>Lingkaran L2:</w:t>
      </w:r>
      <w:r>
        <w:rPr>
          <w:lang w:val="en-ID"/>
        </w:rPr>
        <w:br/>
        <w:t>jejari: 12</w:t>
      </w:r>
    </w:p>
    <w:p w14:paraId="6972A75E" w14:textId="5C2DDE93" w:rsidR="003B4BD8" w:rsidRDefault="003B4BD8" w:rsidP="003B4BD8">
      <w:pPr>
        <w:rPr>
          <w:lang w:val="en-ID"/>
        </w:rPr>
      </w:pPr>
    </w:p>
    <w:p w14:paraId="66C08F42" w14:textId="77777777" w:rsidR="003B4BD8" w:rsidRPr="003B4BD8" w:rsidRDefault="003B4BD8" w:rsidP="003B4BD8">
      <w:pPr>
        <w:rPr>
          <w:lang w:val="en-ID"/>
        </w:rPr>
      </w:pPr>
    </w:p>
    <w:p w14:paraId="22C708DF" w14:textId="4F5F6CEF" w:rsidR="003B4BD8" w:rsidRDefault="003B4BD8" w:rsidP="003B4BD8">
      <w:pPr>
        <w:pStyle w:val="Heading2"/>
        <w:rPr>
          <w:lang w:val="en-ID"/>
        </w:rPr>
      </w:pPr>
      <w:r>
        <w:rPr>
          <w:lang w:val="en-ID"/>
        </w:rPr>
        <w:lastRenderedPageBreak/>
        <w:t>Petunjuk Pengerjaan Latihan:</w:t>
      </w:r>
    </w:p>
    <w:p w14:paraId="1AE2E338" w14:textId="4205A09F" w:rsidR="003B4BD8" w:rsidRDefault="003B4BD8" w:rsidP="003B4BD8">
      <w:pPr>
        <w:pStyle w:val="ListParagraph"/>
        <w:numPr>
          <w:ilvl w:val="0"/>
          <w:numId w:val="22"/>
        </w:numPr>
        <w:rPr>
          <w:lang w:val="en-ID"/>
        </w:rPr>
      </w:pPr>
      <w:r>
        <w:rPr>
          <w:lang w:val="en-ID"/>
        </w:rPr>
        <w:t>Silakan push direktori project Java di atas ke repository Github, dan set as public</w:t>
      </w:r>
    </w:p>
    <w:p w14:paraId="6CEFCA3A" w14:textId="3AF77E07" w:rsidR="003B4BD8" w:rsidRDefault="003B4BD8" w:rsidP="003B4BD8">
      <w:pPr>
        <w:pStyle w:val="ListParagraph"/>
        <w:numPr>
          <w:ilvl w:val="0"/>
          <w:numId w:val="22"/>
        </w:numPr>
        <w:rPr>
          <w:lang w:val="en-ID"/>
        </w:rPr>
      </w:pPr>
      <w:r>
        <w:rPr>
          <w:lang w:val="en-ID"/>
        </w:rPr>
        <w:t>Tuliskan URL repository project tersebut di bawah ini</w:t>
      </w:r>
    </w:p>
    <w:p w14:paraId="43AAB0CE" w14:textId="30C0BE87" w:rsidR="003B4BD8" w:rsidRPr="003B4BD8" w:rsidRDefault="003B4BD8" w:rsidP="003B4BD8">
      <w:pPr>
        <w:ind w:left="720"/>
        <w:rPr>
          <w:lang w:val="en-ID"/>
        </w:rPr>
      </w:pPr>
      <w:r>
        <w:rPr>
          <w:lang w:val="en-ID"/>
        </w:rPr>
        <w:t>…………………………………………</w:t>
      </w:r>
    </w:p>
    <w:p w14:paraId="49E607BF" w14:textId="63D18943" w:rsidR="00A76DB8" w:rsidRPr="00A76DB8" w:rsidRDefault="00A76DB8" w:rsidP="00A76DB8">
      <w:pPr>
        <w:pStyle w:val="ListParagraph"/>
        <w:rPr>
          <w:lang w:val="en-ID"/>
        </w:rPr>
      </w:pPr>
    </w:p>
    <w:sectPr w:rsidR="00A76DB8" w:rsidRPr="00A76DB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7C02"/>
    <w:multiLevelType w:val="hybridMultilevel"/>
    <w:tmpl w:val="8578C46A"/>
    <w:lvl w:ilvl="0" w:tplc="90A6A424">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ED649B"/>
    <w:multiLevelType w:val="hybridMultilevel"/>
    <w:tmpl w:val="A3D4918C"/>
    <w:lvl w:ilvl="0" w:tplc="93FA5FD4">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7D56E49"/>
    <w:multiLevelType w:val="hybridMultilevel"/>
    <w:tmpl w:val="93B2AF00"/>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1362F60"/>
    <w:multiLevelType w:val="hybridMultilevel"/>
    <w:tmpl w:val="B9DCB7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60D5E62"/>
    <w:multiLevelType w:val="hybridMultilevel"/>
    <w:tmpl w:val="B002DC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CDD784C"/>
    <w:multiLevelType w:val="hybridMultilevel"/>
    <w:tmpl w:val="A2EE1EFC"/>
    <w:lvl w:ilvl="0" w:tplc="93FA5FD4">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7" w15:restartNumberingAfterBreak="0">
    <w:nsid w:val="51A600E5"/>
    <w:multiLevelType w:val="hybridMultilevel"/>
    <w:tmpl w:val="0A888332"/>
    <w:lvl w:ilvl="0" w:tplc="F4E8EE1A">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D391E5C"/>
    <w:multiLevelType w:val="hybridMultilevel"/>
    <w:tmpl w:val="5D26D6D2"/>
    <w:lvl w:ilvl="0" w:tplc="D1F42922">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9"/>
  </w:num>
  <w:num w:numId="3">
    <w:abstractNumId w:val="6"/>
  </w:num>
  <w:num w:numId="4">
    <w:abstractNumId w:val="3"/>
  </w:num>
  <w:num w:numId="5">
    <w:abstractNumId w:val="11"/>
  </w:num>
  <w:num w:numId="6">
    <w:abstractNumId w:val="12"/>
  </w:num>
  <w:num w:numId="7">
    <w:abstractNumId w:val="2"/>
  </w:num>
  <w:num w:numId="8">
    <w:abstractNumId w:val="22"/>
  </w:num>
  <w:num w:numId="9">
    <w:abstractNumId w:val="21"/>
  </w:num>
  <w:num w:numId="10">
    <w:abstractNumId w:val="7"/>
  </w:num>
  <w:num w:numId="11">
    <w:abstractNumId w:val="15"/>
  </w:num>
  <w:num w:numId="12">
    <w:abstractNumId w:val="8"/>
  </w:num>
  <w:num w:numId="13">
    <w:abstractNumId w:val="19"/>
  </w:num>
  <w:num w:numId="14">
    <w:abstractNumId w:val="14"/>
  </w:num>
  <w:num w:numId="15">
    <w:abstractNumId w:val="13"/>
  </w:num>
  <w:num w:numId="16">
    <w:abstractNumId w:val="10"/>
  </w:num>
  <w:num w:numId="17">
    <w:abstractNumId w:val="18"/>
  </w:num>
  <w:num w:numId="18">
    <w:abstractNumId w:val="17"/>
  </w:num>
  <w:num w:numId="19">
    <w:abstractNumId w:val="0"/>
  </w:num>
  <w:num w:numId="20">
    <w:abstractNumId w:val="4"/>
  </w:num>
  <w:num w:numId="21">
    <w:abstractNumId w:val="16"/>
  </w:num>
  <w:num w:numId="22">
    <w:abstractNumId w:val="2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MzYzMzEyNLBQ0lEKTi0uzszPAykwqwUApVrgVSwAAAA="/>
  </w:docVars>
  <w:rsids>
    <w:rsidRoot w:val="004D7275"/>
    <w:rsid w:val="00010C7B"/>
    <w:rsid w:val="00057F29"/>
    <w:rsid w:val="000A32A8"/>
    <w:rsid w:val="001917D5"/>
    <w:rsid w:val="001B6A02"/>
    <w:rsid w:val="001E4106"/>
    <w:rsid w:val="00265FD7"/>
    <w:rsid w:val="00293888"/>
    <w:rsid w:val="002E52E4"/>
    <w:rsid w:val="00327DD1"/>
    <w:rsid w:val="00340CA6"/>
    <w:rsid w:val="00346EA9"/>
    <w:rsid w:val="003B4BD8"/>
    <w:rsid w:val="004D7275"/>
    <w:rsid w:val="004E657C"/>
    <w:rsid w:val="005518C2"/>
    <w:rsid w:val="00587304"/>
    <w:rsid w:val="005C3FFC"/>
    <w:rsid w:val="0060688F"/>
    <w:rsid w:val="00645064"/>
    <w:rsid w:val="006B06A0"/>
    <w:rsid w:val="006F3CEC"/>
    <w:rsid w:val="00775658"/>
    <w:rsid w:val="00857629"/>
    <w:rsid w:val="00976822"/>
    <w:rsid w:val="00995936"/>
    <w:rsid w:val="009C0B8F"/>
    <w:rsid w:val="00A6018A"/>
    <w:rsid w:val="00A76DB8"/>
    <w:rsid w:val="00AD1D00"/>
    <w:rsid w:val="00AE629B"/>
    <w:rsid w:val="00B40474"/>
    <w:rsid w:val="00B84825"/>
    <w:rsid w:val="00BA5F79"/>
    <w:rsid w:val="00C6722C"/>
    <w:rsid w:val="00D9643A"/>
    <w:rsid w:val="00DC3680"/>
    <w:rsid w:val="00E06DA5"/>
    <w:rsid w:val="00E11738"/>
    <w:rsid w:val="00E77B30"/>
    <w:rsid w:val="00E86A18"/>
    <w:rsid w:val="00EC247F"/>
    <w:rsid w:val="00FE24C1"/>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4B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9C0B8F"/>
    <w:pPr>
      <w:spacing w:after="0" w:line="240" w:lineRule="auto"/>
    </w:pPr>
  </w:style>
  <w:style w:type="character" w:customStyle="1" w:styleId="Heading2Char">
    <w:name w:val="Heading 2 Char"/>
    <w:basedOn w:val="DefaultParagraphFont"/>
    <w:link w:val="Heading2"/>
    <w:uiPriority w:val="9"/>
    <w:rsid w:val="003B4BD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6</TotalTime>
  <Pages>5</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5</cp:revision>
  <dcterms:created xsi:type="dcterms:W3CDTF">2021-09-29T09:36:00Z</dcterms:created>
  <dcterms:modified xsi:type="dcterms:W3CDTF">2021-09-30T04:00:00Z</dcterms:modified>
</cp:coreProperties>
</file>